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F1815" w:rsidRPr="00654094" w:rsidRDefault="009F1815" w:rsidP="009F1815">
      <w:pPr>
        <w:jc w:val="center"/>
        <w:rPr>
          <w:sz w:val="34"/>
          <w:szCs w:val="34"/>
          <w:u w:val="single"/>
        </w:rPr>
      </w:pPr>
      <w:r w:rsidRPr="00654094">
        <w:rPr>
          <w:sz w:val="34"/>
          <w:szCs w:val="34"/>
          <w:u w:val="single"/>
        </w:rPr>
        <w:t>SUMMARY FOR REGULAR EXPRESSION</w:t>
      </w:r>
    </w:p>
    <w:p w:rsidR="009F1815" w:rsidRDefault="009F1815" w:rsidP="009F1815">
      <w:pPr>
        <w:pStyle w:val="ListParagraph"/>
        <w:numPr>
          <w:ilvl w:val="0"/>
          <w:numId w:val="1"/>
        </w:numPr>
      </w:pPr>
      <w:r>
        <w:t xml:space="preserve">RE patterns compile into a series of bytecodes which are then executed by </w:t>
      </w:r>
      <w:r w:rsidR="007E4576">
        <w:t xml:space="preserve">a </w:t>
      </w:r>
      <w:r>
        <w:t>matching engine written in C.</w:t>
      </w:r>
    </w:p>
    <w:p w:rsidR="009F1815" w:rsidRDefault="009F1815" w:rsidP="00654094">
      <w:pPr>
        <w:pStyle w:val="ListParagraph"/>
        <w:numPr>
          <w:ilvl w:val="0"/>
          <w:numId w:val="1"/>
        </w:numPr>
      </w:pPr>
      <w:r>
        <w:t>patterns and strings to be searched can be Unicode strings (str) as well as 8-bit strings (bytes) you cannot match a Unicode string with a byte pattern or vice-versa.</w:t>
      </w:r>
    </w:p>
    <w:p w:rsidR="009F1815" w:rsidRDefault="009F1815" w:rsidP="009F1815">
      <w:pPr>
        <w:pStyle w:val="ListParagraph"/>
        <w:numPr>
          <w:ilvl w:val="0"/>
          <w:numId w:val="1"/>
        </w:numPr>
      </w:pPr>
      <w:r>
        <w:t xml:space="preserve">Here is </w:t>
      </w:r>
      <w:r w:rsidR="007E4576">
        <w:t xml:space="preserve">the </w:t>
      </w:r>
      <w:r>
        <w:t>complete list of metacharacters: don't match themselves but chang</w:t>
      </w:r>
      <w:r w:rsidR="007E4576">
        <w:t>e</w:t>
      </w:r>
      <w:r>
        <w:t xml:space="preserve"> </w:t>
      </w:r>
      <w:r w:rsidR="007E4576">
        <w:t xml:space="preserve">the </w:t>
      </w:r>
      <w:r>
        <w:t xml:space="preserve">meaning of RE. </w:t>
      </w:r>
      <w:r w:rsidR="00654094">
        <w:t xml:space="preserve">  </w:t>
      </w:r>
      <w:r>
        <w:t>^ $ * + ? { } [ ] \ | ( ).</w:t>
      </w:r>
    </w:p>
    <w:p w:rsidR="009F1815" w:rsidRDefault="009F1815" w:rsidP="004C035F">
      <w:pPr>
        <w:pStyle w:val="ListParagraph"/>
        <w:numPr>
          <w:ilvl w:val="1"/>
          <w:numId w:val="1"/>
        </w:numPr>
      </w:pPr>
      <w:r>
        <w:t xml:space="preserve">'[' and ']' are used for specifying character class: </w:t>
      </w:r>
      <w:r w:rsidR="007E4576">
        <w:t xml:space="preserve">a </w:t>
      </w:r>
      <w:r>
        <w:t xml:space="preserve">set of characters you wish to match. </w:t>
      </w:r>
      <w:r w:rsidR="0020081B">
        <w:t xml:space="preserve">E.g. </w:t>
      </w:r>
      <w:r>
        <w:t xml:space="preserve"> [abc] or [a-c] will match any of the characters a, b, or c</w:t>
      </w:r>
      <w:r w:rsidR="00654094">
        <w:t>.</w:t>
      </w:r>
      <w:r>
        <w:t xml:space="preserve"> </w:t>
      </w:r>
      <w:r w:rsidR="00654094">
        <w:t>Metacharacters</w:t>
      </w:r>
      <w:r>
        <w:t xml:space="preserve"> (except '\') are not active inside classes. </w:t>
      </w:r>
      <w:r w:rsidR="0020081B">
        <w:t xml:space="preserve">E.g. </w:t>
      </w:r>
      <w:r>
        <w:t xml:space="preserve"> [akm$] will match any of the charac</w:t>
      </w:r>
      <w:r w:rsidR="007E4576">
        <w:t>ter</w:t>
      </w:r>
      <w:r>
        <w:t>s a, k, m, $.</w:t>
      </w:r>
    </w:p>
    <w:p w:rsidR="009F1815" w:rsidRDefault="009F1815" w:rsidP="00482D76">
      <w:pPr>
        <w:pStyle w:val="ListParagraph"/>
        <w:numPr>
          <w:ilvl w:val="1"/>
          <w:numId w:val="1"/>
        </w:numPr>
      </w:pPr>
      <w:r>
        <w:t xml:space="preserve">'^' as the first character of </w:t>
      </w:r>
      <w:r w:rsidR="007E4576">
        <w:t xml:space="preserve">the </w:t>
      </w:r>
      <w:r>
        <w:t xml:space="preserve">class </w:t>
      </w:r>
      <w:r w:rsidR="007E4576">
        <w:t>is</w:t>
      </w:r>
      <w:r>
        <w:t xml:space="preserve"> used for complementing the class. </w:t>
      </w:r>
      <w:r w:rsidR="0020081B">
        <w:t xml:space="preserve">E.g. </w:t>
      </w:r>
      <w:r>
        <w:t xml:space="preserve"> [^5] will match any character except 5 but [5^] will match any of the characters 5, ^.</w:t>
      </w:r>
      <w:r w:rsidR="003D6CBA">
        <w:t xml:space="preserve"> It is also used to match at the beginning of string. E.g. pattern ^From match in string “From Here to Eternity” but not in “Redirecting </w:t>
      </w:r>
      <w:proofErr w:type="gramStart"/>
      <w:r w:rsidR="003D6CBA">
        <w:t>From</w:t>
      </w:r>
      <w:proofErr w:type="gramEnd"/>
      <w:r w:rsidR="003D6CBA">
        <w:t xml:space="preserve"> Memory”</w:t>
      </w:r>
    </w:p>
    <w:p w:rsidR="003D6CBA" w:rsidRDefault="003D6CBA" w:rsidP="00482D76">
      <w:pPr>
        <w:pStyle w:val="ListParagraph"/>
        <w:numPr>
          <w:ilvl w:val="1"/>
          <w:numId w:val="1"/>
        </w:numPr>
      </w:pPr>
      <w:r>
        <w:t xml:space="preserve">“$” </w:t>
      </w:r>
      <w:bookmarkStart w:id="0" w:name="_GoBack"/>
      <w:bookmarkEnd w:id="0"/>
    </w:p>
    <w:p w:rsidR="009F1815" w:rsidRDefault="009F1815" w:rsidP="00EC665F">
      <w:pPr>
        <w:pStyle w:val="ListParagraph"/>
        <w:numPr>
          <w:ilvl w:val="1"/>
          <w:numId w:val="1"/>
        </w:numPr>
      </w:pPr>
      <w:r>
        <w:t xml:space="preserve">'\' most important: use as </w:t>
      </w:r>
      <w:r w:rsidR="007E4576">
        <w:t xml:space="preserve">the </w:t>
      </w:r>
      <w:r>
        <w:t>first character.</w:t>
      </w:r>
    </w:p>
    <w:p w:rsidR="009F1815" w:rsidRDefault="009F1815" w:rsidP="000F0B4B">
      <w:pPr>
        <w:pStyle w:val="ListParagraph"/>
        <w:numPr>
          <w:ilvl w:val="2"/>
          <w:numId w:val="1"/>
        </w:numPr>
      </w:pPr>
      <w:r>
        <w:t xml:space="preserve">remove </w:t>
      </w:r>
      <w:r w:rsidR="007E4576">
        <w:t xml:space="preserve">the </w:t>
      </w:r>
      <w:r>
        <w:t xml:space="preserve">special meaning of metacharacters. </w:t>
      </w:r>
      <w:proofErr w:type="spellStart"/>
      <w:r>
        <w:t>eg</w:t>
      </w:r>
      <w:proofErr w:type="spellEnd"/>
      <w:r>
        <w:t xml:space="preserve">: </w:t>
      </w:r>
      <w:proofErr w:type="gramStart"/>
      <w:r>
        <w:t>\[</w:t>
      </w:r>
      <w:proofErr w:type="gramEnd"/>
      <w:r>
        <w:t xml:space="preserve"> will match [ character in string.</w:t>
      </w:r>
    </w:p>
    <w:p w:rsidR="009F1815" w:rsidRDefault="009F1815" w:rsidP="00672A25">
      <w:pPr>
        <w:pStyle w:val="ListParagraph"/>
        <w:numPr>
          <w:ilvl w:val="2"/>
          <w:numId w:val="1"/>
        </w:numPr>
      </w:pPr>
      <w:r>
        <w:t>Some special sequences beginning with \ represent predefined sets of characters.</w:t>
      </w:r>
    </w:p>
    <w:p w:rsidR="009F1815" w:rsidRDefault="009F1815" w:rsidP="009F1815">
      <w:pPr>
        <w:pStyle w:val="ListParagraph"/>
        <w:numPr>
          <w:ilvl w:val="3"/>
          <w:numId w:val="1"/>
        </w:numPr>
      </w:pPr>
      <w:r>
        <w:t xml:space="preserve">\d   matches any decimal digit               </w:t>
      </w:r>
      <w:r w:rsidR="003D6CBA">
        <w:tab/>
      </w:r>
      <w:r w:rsidR="003D6CBA">
        <w:tab/>
      </w:r>
      <w:r>
        <w:t>[0-9]</w:t>
      </w:r>
    </w:p>
    <w:p w:rsidR="009F1815" w:rsidRDefault="009F1815" w:rsidP="009F1815">
      <w:pPr>
        <w:pStyle w:val="ListParagraph"/>
        <w:numPr>
          <w:ilvl w:val="3"/>
          <w:numId w:val="1"/>
        </w:numPr>
      </w:pPr>
      <w:r>
        <w:t xml:space="preserve">\D   matches any non-digit character         </w:t>
      </w:r>
      <w:r w:rsidR="003D6CBA">
        <w:tab/>
      </w:r>
      <w:r>
        <w:t>[^0-9]</w:t>
      </w:r>
    </w:p>
    <w:p w:rsidR="009F1815" w:rsidRDefault="009F1815" w:rsidP="009F1815">
      <w:pPr>
        <w:pStyle w:val="ListParagraph"/>
        <w:numPr>
          <w:ilvl w:val="3"/>
          <w:numId w:val="1"/>
        </w:numPr>
      </w:pPr>
      <w:r>
        <w:t>\s   mat</w:t>
      </w:r>
      <w:r w:rsidR="007E4576">
        <w:t>ch</w:t>
      </w:r>
      <w:r>
        <w:t xml:space="preserve">es any whitespace character        </w:t>
      </w:r>
      <w:r w:rsidR="003D6CBA">
        <w:tab/>
      </w:r>
      <w:r>
        <w:t>[\t\n\r\f\v]</w:t>
      </w:r>
    </w:p>
    <w:p w:rsidR="009F1815" w:rsidRDefault="009F1815" w:rsidP="009F1815">
      <w:pPr>
        <w:pStyle w:val="ListParagraph"/>
        <w:numPr>
          <w:ilvl w:val="3"/>
          <w:numId w:val="1"/>
        </w:numPr>
      </w:pPr>
      <w:r>
        <w:t xml:space="preserve">\S   matches any non-whitespace character    </w:t>
      </w:r>
      <w:r w:rsidR="003D6CBA">
        <w:tab/>
      </w:r>
      <w:r>
        <w:t>[^\t\n\r\f\v]</w:t>
      </w:r>
    </w:p>
    <w:p w:rsidR="009F1815" w:rsidRDefault="009F1815" w:rsidP="003A7706">
      <w:pPr>
        <w:pStyle w:val="ListParagraph"/>
        <w:numPr>
          <w:ilvl w:val="3"/>
          <w:numId w:val="1"/>
        </w:numPr>
      </w:pPr>
      <w:r>
        <w:t xml:space="preserve">\w   matches any alphanumeric character      </w:t>
      </w:r>
      <w:r w:rsidR="003D6CBA">
        <w:tab/>
      </w:r>
      <w:r>
        <w:t>[a-zA-Z0-9_]</w:t>
      </w:r>
    </w:p>
    <w:p w:rsidR="009F1815" w:rsidRDefault="009F1815" w:rsidP="009F1815">
      <w:pPr>
        <w:pStyle w:val="ListParagraph"/>
        <w:numPr>
          <w:ilvl w:val="3"/>
          <w:numId w:val="1"/>
        </w:numPr>
      </w:pPr>
      <w:r>
        <w:t xml:space="preserve">\W   matches any </w:t>
      </w:r>
      <w:proofErr w:type="spellStart"/>
      <w:proofErr w:type="gramStart"/>
      <w:r>
        <w:t>non alphanumeric</w:t>
      </w:r>
      <w:proofErr w:type="spellEnd"/>
      <w:proofErr w:type="gramEnd"/>
      <w:r>
        <w:t xml:space="preserve"> character</w:t>
      </w:r>
      <w:r w:rsidR="003D6CBA">
        <w:tab/>
      </w:r>
      <w:r>
        <w:t>[^a-zA-Z0-9_]</w:t>
      </w:r>
    </w:p>
    <w:p w:rsidR="009F1815" w:rsidRDefault="009F1815" w:rsidP="009F1815">
      <w:pPr>
        <w:pStyle w:val="ListParagraph"/>
        <w:numPr>
          <w:ilvl w:val="2"/>
          <w:numId w:val="1"/>
        </w:numPr>
      </w:pPr>
      <w:r>
        <w:t xml:space="preserve">. matches anything except a newline character. Alternate mode </w:t>
      </w:r>
      <w:proofErr w:type="gramStart"/>
      <w:r>
        <w:t>re.DOTALL</w:t>
      </w:r>
      <w:proofErr w:type="gramEnd"/>
      <w:r>
        <w:t xml:space="preserve"> where it will match any character</w:t>
      </w:r>
    </w:p>
    <w:p w:rsidR="009F1815" w:rsidRDefault="009F1815" w:rsidP="00C50286">
      <w:pPr>
        <w:pStyle w:val="ListParagraph"/>
        <w:numPr>
          <w:ilvl w:val="0"/>
          <w:numId w:val="1"/>
        </w:numPr>
      </w:pPr>
      <w:r>
        <w:t>Repeating things: specify that portions of RE must be repeated a certain number of times.</w:t>
      </w:r>
    </w:p>
    <w:p w:rsidR="009F1815" w:rsidRDefault="009F1815" w:rsidP="0010386C">
      <w:pPr>
        <w:pStyle w:val="ListParagraph"/>
        <w:numPr>
          <w:ilvl w:val="1"/>
          <w:numId w:val="1"/>
        </w:numPr>
      </w:pPr>
      <w:r>
        <w:t xml:space="preserve">* (greedy). </w:t>
      </w:r>
      <w:r w:rsidR="0020081B">
        <w:t>E.g.</w:t>
      </w:r>
      <w:r w:rsidR="0020081B">
        <w:t xml:space="preserve"> </w:t>
      </w:r>
      <w:r>
        <w:t>ca*t will match ct (0 match</w:t>
      </w:r>
      <w:r w:rsidR="007E4576">
        <w:t>es</w:t>
      </w:r>
      <w:r>
        <w:t>), cat (1 match), caat (2 match</w:t>
      </w:r>
      <w:r w:rsidR="007E4576">
        <w:t>es</w:t>
      </w:r>
      <w:r>
        <w:t>)</w:t>
      </w:r>
      <w:r w:rsidR="007E4576">
        <w:t>,</w:t>
      </w:r>
      <w:r>
        <w:t xml:space="preserve"> and so on.</w:t>
      </w:r>
    </w:p>
    <w:p w:rsidR="009F1815" w:rsidRDefault="009F1815" w:rsidP="006F08CA">
      <w:pPr>
        <w:pStyle w:val="ListParagraph"/>
        <w:numPr>
          <w:ilvl w:val="1"/>
          <w:numId w:val="1"/>
        </w:numPr>
      </w:pPr>
      <w:r>
        <w:t xml:space="preserve">+ </w:t>
      </w:r>
      <w:r w:rsidR="007E4576">
        <w:t>i</w:t>
      </w:r>
      <w:r>
        <w:t xml:space="preserve">s </w:t>
      </w:r>
      <w:r w:rsidR="007E4576">
        <w:t xml:space="preserve">the </w:t>
      </w:r>
      <w:r>
        <w:t>same as * but + requires at least one occu</w:t>
      </w:r>
      <w:r w:rsidR="007E4576">
        <w:t>r</w:t>
      </w:r>
      <w:r>
        <w:t xml:space="preserve">rence. </w:t>
      </w:r>
      <w:r w:rsidR="0020081B">
        <w:t>E.</w:t>
      </w:r>
      <w:r>
        <w:t>g</w:t>
      </w:r>
      <w:r w:rsidR="0020081B">
        <w:t>.</w:t>
      </w:r>
      <w:r>
        <w:t xml:space="preserve"> ca+t will match cat (1 match), caat (2 match</w:t>
      </w:r>
      <w:r w:rsidR="007E4576">
        <w:t>es</w:t>
      </w:r>
      <w:r>
        <w:t>)</w:t>
      </w:r>
      <w:r w:rsidR="007E4576">
        <w:t>,</w:t>
      </w:r>
      <w:r>
        <w:t xml:space="preserve"> and so on.</w:t>
      </w:r>
    </w:p>
    <w:p w:rsidR="009F1815" w:rsidRDefault="009F1815" w:rsidP="009F1815">
      <w:pPr>
        <w:pStyle w:val="ListParagraph"/>
        <w:numPr>
          <w:ilvl w:val="1"/>
          <w:numId w:val="1"/>
        </w:numPr>
      </w:pPr>
      <w:r>
        <w:t xml:space="preserve">? will match either one or zero times. </w:t>
      </w:r>
      <w:r w:rsidR="0020081B">
        <w:t>E.g.</w:t>
      </w:r>
      <w:r>
        <w:t xml:space="preserve"> </w:t>
      </w:r>
      <w:proofErr w:type="gramStart"/>
      <w:r>
        <w:t>ca?t</w:t>
      </w:r>
      <w:proofErr w:type="gramEnd"/>
      <w:r>
        <w:t xml:space="preserve"> will match ct (0 match</w:t>
      </w:r>
      <w:r w:rsidR="007E4576">
        <w:t>es</w:t>
      </w:r>
      <w:r>
        <w:t>) or cat (1 match).</w:t>
      </w:r>
    </w:p>
    <w:p w:rsidR="009F1815" w:rsidRDefault="009F1815" w:rsidP="009F1815">
      <w:pPr>
        <w:pStyle w:val="ListParagraph"/>
        <w:numPr>
          <w:ilvl w:val="1"/>
          <w:numId w:val="1"/>
        </w:numPr>
      </w:pPr>
      <w:r>
        <w:t>{m, n} m and n are int. there must be at least m and at most n rep</w:t>
      </w:r>
      <w:r w:rsidR="007E4576">
        <w:t>et</w:t>
      </w:r>
      <w:r>
        <w:t xml:space="preserve">itions </w:t>
      </w:r>
      <w:proofErr w:type="spellStart"/>
      <w:r>
        <w:t>eg</w:t>
      </w:r>
      <w:proofErr w:type="spellEnd"/>
      <w:r>
        <w:t>: a</w:t>
      </w:r>
      <w:proofErr w:type="gramStart"/>
      <w:r>
        <w:t>/{</w:t>
      </w:r>
      <w:proofErr w:type="gramEnd"/>
      <w:r>
        <w:t>1, 3}b will match a/b, a//b</w:t>
      </w:r>
      <w:r w:rsidR="007E4576">
        <w:t>,</w:t>
      </w:r>
      <w:r>
        <w:t xml:space="preserve"> and a///b. It won't match ab (no slashes) or a////b (4 slashes). Omitting m is interpreted as a lower limit of 0 while omitting n results in an upper bound of infinity. {0,} is the same as *, {1,} is equivalent to +, and {0,1} is the same </w:t>
      </w:r>
      <w:proofErr w:type="gramStart"/>
      <w:r>
        <w:t>as ?</w:t>
      </w:r>
      <w:proofErr w:type="gramEnd"/>
      <w:r>
        <w:t xml:space="preserve">. It’s better to use *, +, </w:t>
      </w:r>
      <w:proofErr w:type="gramStart"/>
      <w:r>
        <w:t>or</w:t>
      </w:r>
      <w:r w:rsidR="007E4576">
        <w:t xml:space="preserve"> </w:t>
      </w:r>
      <w:r>
        <w:t>?</w:t>
      </w:r>
      <w:proofErr w:type="gramEnd"/>
    </w:p>
    <w:p w:rsidR="009F1815" w:rsidRDefault="009F1815" w:rsidP="009F1815">
      <w:pPr>
        <w:pStyle w:val="ListParagraph"/>
        <w:numPr>
          <w:ilvl w:val="0"/>
          <w:numId w:val="1"/>
        </w:numPr>
      </w:pPr>
      <w:r>
        <w:t xml:space="preserve">Regular expressions are compiled into pattern objects using </w:t>
      </w:r>
      <w:proofErr w:type="gramStart"/>
      <w:r>
        <w:t>re.compile</w:t>
      </w:r>
      <w:proofErr w:type="gramEnd"/>
      <w:r>
        <w:t>(RE). it also accepts optional flag argument</w:t>
      </w:r>
      <w:r w:rsidR="007E4576">
        <w:t>s</w:t>
      </w:r>
      <w:r>
        <w:t xml:space="preserve"> like </w:t>
      </w:r>
      <w:proofErr w:type="gramStart"/>
      <w:r>
        <w:t>re.compile</w:t>
      </w:r>
      <w:proofErr w:type="gramEnd"/>
      <w:r>
        <w:t>(RE, re.IGNORECASE).</w:t>
      </w:r>
    </w:p>
    <w:p w:rsidR="009F1815" w:rsidRDefault="009F1815" w:rsidP="0035102B">
      <w:pPr>
        <w:pStyle w:val="ListParagraph"/>
        <w:numPr>
          <w:ilvl w:val="0"/>
          <w:numId w:val="1"/>
        </w:numPr>
      </w:pPr>
      <w:r>
        <w:t xml:space="preserve">To match </w:t>
      </w:r>
      <w:r w:rsidR="007E4576">
        <w:t xml:space="preserve">the </w:t>
      </w:r>
      <w:r>
        <w:t>exact '\section' you have to write \\section in RE.</w:t>
      </w:r>
    </w:p>
    <w:p w:rsidR="009F1815" w:rsidRDefault="009F1815" w:rsidP="009A60CA">
      <w:pPr>
        <w:pStyle w:val="ListParagraph"/>
        <w:numPr>
          <w:ilvl w:val="0"/>
          <w:numId w:val="1"/>
        </w:numPr>
      </w:pPr>
      <w:r>
        <w:lastRenderedPageBreak/>
        <w:t xml:space="preserve">RE will often </w:t>
      </w:r>
      <w:r w:rsidR="007E4576">
        <w:t xml:space="preserve">be </w:t>
      </w:r>
      <w:r>
        <w:t>written</w:t>
      </w:r>
      <w:r w:rsidR="00654094">
        <w:t xml:space="preserve"> in</w:t>
      </w:r>
      <w:r>
        <w:t xml:space="preserve"> raw string notation. It helps to match a literal backslash and other metacharacters without difficulty.</w:t>
      </w:r>
    </w:p>
    <w:p w:rsidR="009F1815" w:rsidRDefault="009F1815" w:rsidP="009F1815">
      <w:pPr>
        <w:pStyle w:val="ListParagraph"/>
        <w:numPr>
          <w:ilvl w:val="0"/>
          <w:numId w:val="1"/>
        </w:numPr>
      </w:pPr>
      <w:r>
        <w:t>Once you have a pattern object. you can call several methods on it like:</w:t>
      </w:r>
    </w:p>
    <w:p w:rsidR="009F1815" w:rsidRDefault="009F1815" w:rsidP="009F1815">
      <w:pPr>
        <w:pStyle w:val="ListParagraph"/>
        <w:numPr>
          <w:ilvl w:val="1"/>
          <w:numId w:val="1"/>
        </w:numPr>
      </w:pPr>
      <w:proofErr w:type="gramStart"/>
      <w:r>
        <w:t>match(</w:t>
      </w:r>
      <w:proofErr w:type="gramEnd"/>
      <w:r>
        <w:t>)      Determine if the RE matches at the beginning of the string.</w:t>
      </w:r>
    </w:p>
    <w:p w:rsidR="009F1815" w:rsidRDefault="007E4576" w:rsidP="009F1815">
      <w:pPr>
        <w:pStyle w:val="ListParagraph"/>
        <w:numPr>
          <w:ilvl w:val="1"/>
          <w:numId w:val="1"/>
        </w:numPr>
      </w:pPr>
      <w:proofErr w:type="gramStart"/>
      <w:r>
        <w:t>s</w:t>
      </w:r>
      <w:r w:rsidR="009F1815">
        <w:t>earch(</w:t>
      </w:r>
      <w:proofErr w:type="gramEnd"/>
      <w:r w:rsidR="009F1815">
        <w:t>)     Scan through a string, looking for any location where this RE matches.</w:t>
      </w:r>
    </w:p>
    <w:p w:rsidR="009F1815" w:rsidRDefault="009F1815" w:rsidP="009F1815">
      <w:pPr>
        <w:pStyle w:val="ListParagraph"/>
        <w:numPr>
          <w:ilvl w:val="1"/>
          <w:numId w:val="1"/>
        </w:numPr>
      </w:pPr>
      <w:proofErr w:type="gramStart"/>
      <w:r>
        <w:t>findall(</w:t>
      </w:r>
      <w:proofErr w:type="gramEnd"/>
      <w:r>
        <w:t>)    Find all substrings where the RE matches, and return them as a list.</w:t>
      </w:r>
    </w:p>
    <w:p w:rsidR="00654094" w:rsidRDefault="009F1815" w:rsidP="00654094">
      <w:pPr>
        <w:pStyle w:val="ListParagraph"/>
        <w:numPr>
          <w:ilvl w:val="1"/>
          <w:numId w:val="1"/>
        </w:numPr>
      </w:pPr>
      <w:proofErr w:type="gramStart"/>
      <w:r>
        <w:t>finditer(</w:t>
      </w:r>
      <w:proofErr w:type="gramEnd"/>
      <w:r>
        <w:t>)   Find all substrings where the RE matches, and return them as an iterator.</w:t>
      </w:r>
    </w:p>
    <w:p w:rsidR="00654094" w:rsidRDefault="009F1815" w:rsidP="00654094">
      <w:pPr>
        <w:pStyle w:val="ListParagraph"/>
        <w:numPr>
          <w:ilvl w:val="0"/>
          <w:numId w:val="1"/>
        </w:numPr>
      </w:pPr>
      <w:proofErr w:type="gramStart"/>
      <w:r>
        <w:t>match(</w:t>
      </w:r>
      <w:proofErr w:type="gramEnd"/>
      <w:r>
        <w:t>) &amp; search() function return match object for info about the match string.</w:t>
      </w:r>
      <w:r w:rsidR="00214AD6">
        <w:t xml:space="preserve"> Each match from </w:t>
      </w:r>
      <w:proofErr w:type="gramStart"/>
      <w:r w:rsidR="00214AD6">
        <w:t>finditer(</w:t>
      </w:r>
      <w:proofErr w:type="gramEnd"/>
      <w:r w:rsidR="00214AD6">
        <w:t>) is also a match obj.</w:t>
      </w:r>
      <w:r>
        <w:t xml:space="preserve"> match obj consist</w:t>
      </w:r>
      <w:r w:rsidR="007E4576">
        <w:t>s</w:t>
      </w:r>
      <w:r>
        <w:t xml:space="preserve"> following functions:</w:t>
      </w:r>
    </w:p>
    <w:p w:rsidR="00654094" w:rsidRDefault="009F1815" w:rsidP="00766AAE">
      <w:pPr>
        <w:pStyle w:val="ListParagraph"/>
        <w:numPr>
          <w:ilvl w:val="1"/>
          <w:numId w:val="1"/>
        </w:numPr>
      </w:pPr>
      <w:proofErr w:type="gramStart"/>
      <w:r>
        <w:t>group(</w:t>
      </w:r>
      <w:proofErr w:type="gramEnd"/>
      <w:r>
        <w:t xml:space="preserve">)  </w:t>
      </w:r>
      <w:r w:rsidR="007E4576">
        <w:tab/>
      </w:r>
      <w:r>
        <w:t>Return String matched by RE</w:t>
      </w:r>
      <w:r w:rsidR="00654094">
        <w:t>.</w:t>
      </w:r>
    </w:p>
    <w:p w:rsidR="00654094" w:rsidRDefault="009F1815" w:rsidP="00E378DB">
      <w:pPr>
        <w:pStyle w:val="ListParagraph"/>
        <w:numPr>
          <w:ilvl w:val="1"/>
          <w:numId w:val="1"/>
        </w:numPr>
      </w:pPr>
      <w:proofErr w:type="gramStart"/>
      <w:r>
        <w:t>start(</w:t>
      </w:r>
      <w:proofErr w:type="gramEnd"/>
      <w:r>
        <w:t xml:space="preserve">)  </w:t>
      </w:r>
      <w:r w:rsidR="007E4576">
        <w:tab/>
      </w:r>
      <w:r w:rsidR="007E4576">
        <w:tab/>
      </w:r>
      <w:r>
        <w:t>Return starting position of the match</w:t>
      </w:r>
      <w:r w:rsidR="00654094">
        <w:t>.</w:t>
      </w:r>
    </w:p>
    <w:p w:rsidR="00654094" w:rsidRDefault="009F1815" w:rsidP="0077730E">
      <w:pPr>
        <w:pStyle w:val="ListParagraph"/>
        <w:numPr>
          <w:ilvl w:val="1"/>
          <w:numId w:val="1"/>
        </w:numPr>
      </w:pPr>
      <w:proofErr w:type="gramStart"/>
      <w:r>
        <w:t>end(</w:t>
      </w:r>
      <w:proofErr w:type="gramEnd"/>
      <w:r>
        <w:t xml:space="preserve">)    </w:t>
      </w:r>
      <w:r w:rsidR="007E4576">
        <w:tab/>
      </w:r>
      <w:r w:rsidR="007E4576">
        <w:tab/>
      </w:r>
      <w:r>
        <w:t>Return the ending position of the match</w:t>
      </w:r>
      <w:r w:rsidR="00654094">
        <w:t>.</w:t>
      </w:r>
    </w:p>
    <w:p w:rsidR="009F1815" w:rsidRDefault="009F1815" w:rsidP="0077730E">
      <w:pPr>
        <w:pStyle w:val="ListParagraph"/>
        <w:numPr>
          <w:ilvl w:val="1"/>
          <w:numId w:val="1"/>
        </w:numPr>
      </w:pPr>
      <w:proofErr w:type="gramStart"/>
      <w:r>
        <w:t>span(</w:t>
      </w:r>
      <w:proofErr w:type="gramEnd"/>
      <w:r>
        <w:t xml:space="preserve">)   </w:t>
      </w:r>
      <w:r w:rsidR="007E4576">
        <w:tab/>
      </w:r>
      <w:r w:rsidR="007E4576">
        <w:tab/>
      </w:r>
      <w:r>
        <w:t>Return a tuple containing the (start, end) positions of the match</w:t>
      </w:r>
    </w:p>
    <w:p w:rsidR="00553B38" w:rsidRDefault="00553B38" w:rsidP="00553B38">
      <w:pPr>
        <w:pStyle w:val="ListParagraph"/>
        <w:numPr>
          <w:ilvl w:val="0"/>
          <w:numId w:val="1"/>
        </w:numPr>
      </w:pPr>
      <w:r>
        <w:t xml:space="preserve">You don’t need to create </w:t>
      </w:r>
      <w:r w:rsidR="0020081B">
        <w:t xml:space="preserve">a </w:t>
      </w:r>
      <w:r>
        <w:t>pattern object to call some module</w:t>
      </w:r>
      <w:r w:rsidR="0020081B">
        <w:t>-</w:t>
      </w:r>
      <w:r>
        <w:t xml:space="preserve">level functions. E.g. </w:t>
      </w:r>
      <w:proofErr w:type="gramStart"/>
      <w:r>
        <w:t>match(</w:t>
      </w:r>
      <w:proofErr w:type="gramEnd"/>
      <w:r>
        <w:t>), search(), findall(), sub() and etc.</w:t>
      </w:r>
    </w:p>
    <w:sectPr w:rsidR="00553B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5F30B9"/>
    <w:multiLevelType w:val="hybridMultilevel"/>
    <w:tmpl w:val="CFB254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AwtrCwMDUxMTS2MDRQ0lEKTi0uzszPAykwrAUA2tKCQSwAAAA="/>
  </w:docVars>
  <w:rsids>
    <w:rsidRoot w:val="009F1815"/>
    <w:rsid w:val="0020081B"/>
    <w:rsid w:val="00214AD6"/>
    <w:rsid w:val="003D6CBA"/>
    <w:rsid w:val="00553B38"/>
    <w:rsid w:val="00654094"/>
    <w:rsid w:val="007E4576"/>
    <w:rsid w:val="009F1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49E84"/>
  <w15:chartTrackingRefBased/>
  <w15:docId w15:val="{5BA521FF-1D1F-43CB-B6C2-DF5E2781CA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18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2051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84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1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2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8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0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62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09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6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2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83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6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9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9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8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76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0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1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83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8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6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0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0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24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0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8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02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1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1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1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1</Pages>
  <Words>558</Words>
  <Characters>318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O</dc:creator>
  <cp:keywords/>
  <dc:description/>
  <cp:lastModifiedBy>RAO</cp:lastModifiedBy>
  <cp:revision>6</cp:revision>
  <dcterms:created xsi:type="dcterms:W3CDTF">2022-10-21T14:52:00Z</dcterms:created>
  <dcterms:modified xsi:type="dcterms:W3CDTF">2022-10-21T16:29:00Z</dcterms:modified>
</cp:coreProperties>
</file>